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3BE6" w:rsidRPr="000B3BE6" w:rsidRDefault="000B3BE6" w:rsidP="000B3BE6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sv-SE"/>
        </w:rPr>
      </w:pPr>
      <w:bookmarkStart w:id="0" w:name="_GoBack"/>
      <w:bookmarkEnd w:id="0"/>
      <w:r w:rsidRPr="000B3BE6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sv-SE"/>
        </w:rPr>
        <w:t>Effectiveness of Social Dialogue Articulation in Europe: Network analysis of the European social dialogue and articulation of social dialogue - the Swedish Case</w:t>
      </w:r>
    </w:p>
    <w:p w:rsidR="000B3BE6" w:rsidRPr="000B3BE6" w:rsidRDefault="000B3BE6" w:rsidP="000B3BE6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</w:pPr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 xml:space="preserve">The seminar starts out with two presentations: Carl </w:t>
      </w:r>
      <w:proofErr w:type="spellStart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>Nordlund</w:t>
      </w:r>
      <w:proofErr w:type="spellEnd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 xml:space="preserve"> will present a network analysis of the European Social </w:t>
      </w:r>
      <w:proofErr w:type="spellStart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>Dialoue</w:t>
      </w:r>
      <w:proofErr w:type="spellEnd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 xml:space="preserve">. Thereafter Bengt Larsson will present an analysis of the Articulation of social dialogue and interaction between national and European levels: The Swedish Case. A joint discussion is following the presentations. Both presentations </w:t>
      </w:r>
      <w:proofErr w:type="gramStart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>will be filmed</w:t>
      </w:r>
      <w:proofErr w:type="gramEnd"/>
      <w:r w:rsidRPr="000B3BE6">
        <w:rPr>
          <w:rFonts w:ascii="Times New Roman" w:eastAsia="Times New Roman" w:hAnsi="Times New Roman" w:cs="Times New Roman"/>
          <w:sz w:val="24"/>
          <w:szCs w:val="24"/>
          <w:lang w:val="en-US" w:eastAsia="sv-SE"/>
        </w:rPr>
        <w:t xml:space="preserve">. </w:t>
      </w:r>
    </w:p>
    <w:p w:rsidR="000B3BE6" w:rsidRPr="000B3BE6" w:rsidRDefault="000B3BE6" w:rsidP="000B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v-SE"/>
        </w:rPr>
      </w:pPr>
      <w:r w:rsidRPr="000B3BE6">
        <w:rPr>
          <w:rFonts w:ascii="Times New Roman" w:eastAsia="Times New Roman" w:hAnsi="Times New Roman" w:cs="Times New Roman"/>
          <w:sz w:val="24"/>
          <w:szCs w:val="24"/>
          <w:lang w:eastAsia="sv-SE"/>
        </w:rPr>
        <w:t>Datum: 2019-10-29</w:t>
      </w:r>
    </w:p>
    <w:p w:rsidR="000B3BE6" w:rsidRPr="000B3BE6" w:rsidRDefault="000B3BE6" w:rsidP="000B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v-SE"/>
        </w:rPr>
      </w:pPr>
      <w:r w:rsidRPr="000B3BE6">
        <w:rPr>
          <w:rFonts w:ascii="Times New Roman" w:eastAsia="Times New Roman" w:hAnsi="Times New Roman" w:cs="Times New Roman"/>
          <w:sz w:val="24"/>
          <w:szCs w:val="24"/>
          <w:lang w:eastAsia="sv-SE"/>
        </w:rPr>
        <w:t>Tid: 13:15 - 15:00</w:t>
      </w:r>
    </w:p>
    <w:p w:rsidR="000B3BE6" w:rsidRPr="000B3BE6" w:rsidRDefault="000B3BE6" w:rsidP="000B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v-SE"/>
        </w:rPr>
      </w:pPr>
      <w:r w:rsidRPr="000B3BE6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Kategorier: Samhällsvetenskap </w:t>
      </w:r>
    </w:p>
    <w:p w:rsidR="000B3BE6" w:rsidRPr="000B3BE6" w:rsidRDefault="000B3BE6" w:rsidP="000B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sv-SE"/>
        </w:rPr>
      </w:pPr>
      <w:r w:rsidRPr="000B3BE6">
        <w:rPr>
          <w:rFonts w:ascii="Times New Roman" w:eastAsia="Times New Roman" w:hAnsi="Times New Roman" w:cs="Times New Roman"/>
          <w:sz w:val="24"/>
          <w:szCs w:val="24"/>
          <w:lang w:eastAsia="sv-SE"/>
        </w:rPr>
        <w:t xml:space="preserve">Plats: K 013 </w:t>
      </w:r>
    </w:p>
    <w:p w:rsidR="00715A14" w:rsidRDefault="00715A14"/>
    <w:sectPr w:rsidR="00715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UCImNDSzMLQyUdpeDU4uLM/DyQAsNaADTe4wMsAAAA"/>
  </w:docVars>
  <w:rsids>
    <w:rsidRoot w:val="000B3BE6"/>
    <w:rsid w:val="000B3BE6"/>
    <w:rsid w:val="0071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2E979"/>
  <w15:chartTrackingRefBased/>
  <w15:docId w15:val="{E05D042C-A4EC-4791-B700-C41DFC107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link w:val="Rubrik1Char"/>
    <w:uiPriority w:val="9"/>
    <w:qFormat/>
    <w:rsid w:val="000B3BE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0B3BE6"/>
    <w:rPr>
      <w:rFonts w:ascii="Times New Roman" w:eastAsia="Times New Roman" w:hAnsi="Times New Roman" w:cs="Times New Roman"/>
      <w:b/>
      <w:bCs/>
      <w:kern w:val="36"/>
      <w:sz w:val="48"/>
      <w:szCs w:val="48"/>
      <w:lang w:eastAsia="sv-SE"/>
    </w:rPr>
  </w:style>
  <w:style w:type="paragraph" w:customStyle="1" w:styleId="categorylabel">
    <w:name w:val="categorylabel"/>
    <w:basedOn w:val="Normal"/>
    <w:rsid w:val="000B3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customStyle="1" w:styleId="ingress">
    <w:name w:val="ingress"/>
    <w:basedOn w:val="Normal"/>
    <w:rsid w:val="000B3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Normalwebb">
    <w:name w:val="Normal (Web)"/>
    <w:basedOn w:val="Normal"/>
    <w:uiPriority w:val="99"/>
    <w:semiHidden/>
    <w:unhideWhenUsed/>
    <w:rsid w:val="000B3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calfactlabel">
    <w:name w:val="calfactlabel"/>
    <w:basedOn w:val="Standardstycketeckensnitt"/>
    <w:rsid w:val="000B3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77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University of Gothenburg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lva Ulfsdotter Eriksson</dc:creator>
  <cp:keywords/>
  <dc:description/>
  <cp:lastModifiedBy>Ylva Ulfsdotter Eriksson</cp:lastModifiedBy>
  <cp:revision>1</cp:revision>
  <dcterms:created xsi:type="dcterms:W3CDTF">2019-12-20T08:46:00Z</dcterms:created>
  <dcterms:modified xsi:type="dcterms:W3CDTF">2019-12-20T08:48:00Z</dcterms:modified>
</cp:coreProperties>
</file>